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Organization Name]</w:t>
      </w:r>
      <w:r>
        <w:br/>
      </w:r>
      <w:r>
        <w:t xml:space="preserve">[Organization Address]</w:t>
      </w:r>
      <w:r>
        <w:br/>
      </w:r>
      <w:r>
        <w:t xml:space="preserve">Toronto, Ontario, Canada</w:t>
      </w:r>
      <w:r>
        <w:br/>
      </w:r>
      <w:r>
        <w:t xml:space="preserve">[Email Address]</w:t>
      </w:r>
    </w:p>
    <w:p>
      <w:pPr>
        <w:pStyle w:val="BodyText"/>
      </w:pPr>
      <w:r>
        <w:t xml:space="preserve">Dear Hiring Manager,</w:t>
      </w:r>
    </w:p>
    <w:p>
      <w:pPr>
        <w:pStyle w:val="BodyText"/>
      </w:pPr>
      <w:r>
        <w:t xml:space="preserve">I am writing to express my strong interest in the Speech Therapist position at your organization in Canada Toronto. As a dedicated and passionate speech-language pathologist with [X years] of experience in clinical practice, I am eager to contribute my expertise to support the diverse communication needs of individuals within this vibrant and dynamic community. The opportunity to work as a Speech Therapist in Canada Toronto aligns perfectly with my career goals, as I am deeply committed to making a meaningful impact on the lives of clients through evidence-based interventions and compassionate care.</w:t>
      </w:r>
    </w:p>
    <w:p>
      <w:pPr>
        <w:pStyle w:val="BodyText"/>
      </w:pPr>
      <w:r>
        <w:t xml:space="preserve">My background as a Speech Therapist has been shaped by rigorous academic training and hands-on experience in both private and public healthcare settings. I hold [insert relevant certifications, e.g., Certificate of Clinical Competence from ASHA or equivalent Canadian licensing] and have worked with a wide range of populations, including children with developmental delays, adults recovering from stroke or traumatic brain injuries, and individuals with speech disorders such as aphasia or stuttering. These experiences have honed my ability to design personalized therapy plans that address the unique needs of each client while adhering to the high standards of Canada’s healthcare system.</w:t>
      </w:r>
    </w:p>
    <w:p>
      <w:pPr>
        <w:pStyle w:val="BodyText"/>
      </w:pPr>
      <w:r>
        <w:t xml:space="preserve">What draws me specifically to Toronto is its reputation as a hub for innovation in healthcare and education. As a Speech Therapist, I understand the importance of cultural sensitivity and adaptability, which are critical in a city as diverse as Toronto. My work has consistently involved collaborating with families, educators, and multidisciplinary teams to create inclusive environments where individuals can thrive. I am particularly drawn to your organization’s mission of [insert specific mission or value from the job posting], as it reflects my own belief in the transformative power of speech therapy to empower individuals and foster their independence.</w:t>
      </w:r>
    </w:p>
    <w:p>
      <w:pPr>
        <w:pStyle w:val="BodyText"/>
      </w:pPr>
      <w:r>
        <w:t xml:space="preserve">In Canada Toronto, the demand for skilled Speech Therapists is growing, especially as awareness of communication disorders expands. I have closely followed developments in this field, such as the integration of technology in therapy sessions and the emphasis on early intervention programs. My ability to leverage tools like [specific technologies or software, e.g., speech-generating devices or telepractice platforms] has allowed me to stay at the forefront of these advancements, ensuring that my clients receive cutting-edge care. I am confident that my technical proficiency and commitment to lifelong learning will enable me to contribute effectively to your team.</w:t>
      </w:r>
    </w:p>
    <w:p>
      <w:pPr>
        <w:pStyle w:val="BodyText"/>
      </w:pPr>
      <w:r>
        <w:t xml:space="preserve">One of my proudest achievements as a Speech Therapist was [insert specific example, e.g., "designing a community-based program for children with autism that improved their social communication skills by 40% within six months"]. This experience underscored the importance of collaboration, creativity, and resilience—qualities I believe are essential for success in this role. In Canada Toronto, where the healthcare landscape is both challenging and rewarding, I am prepared to embrace these challenges with dedication and professionalism.</w:t>
      </w:r>
    </w:p>
    <w:p>
      <w:pPr>
        <w:pStyle w:val="BodyText"/>
      </w:pPr>
      <w:r>
        <w:t xml:space="preserve">I am particularly inspired by the opportunity to work within a system that values patient-centered care and interdisciplinary teamwork. As a Speech Therapist, I have always prioritized building trust with my clients and their families, ensuring that they feel supported throughout their therapeutic journey. In Toronto’s multicultural environment, this approach is even more critical, as it requires an understanding of diverse cultural perspectives and communication styles. My ability to connect with people from all walks of life has been a cornerstone of my practice, and I am eager to bring this strength to your organization.</w:t>
      </w:r>
    </w:p>
    <w:p>
      <w:pPr>
        <w:pStyle w:val="BodyText"/>
      </w:pPr>
      <w:r>
        <w:t xml:space="preserve">My application for the Speech Therapist position in Canada Toronto is driven by a genuine desire to contribute to a healthcare environment that is both innovative and inclusive. I am particularly interested in [mention specific aspects of the job description or organization, e.g., "working with pediatric populations" or "supporting telehealth initiatives"], as these align with my professional interests and skills. I am confident that my combination of clinical expertise, cultural competence, and passion for speech therapy will enable me to make a valuable contribution to your team.</w:t>
      </w:r>
    </w:p>
    <w:p>
      <w:pPr>
        <w:pStyle w:val="BodyText"/>
      </w:pPr>
      <w:r>
        <w:t xml:space="preserve">Thank you for considering my application. I would be honored to discuss how my background and vision align with the goals of your organization. Please feel free to contact me at [your phone number] or [your email address] at your earliest convenience. I look forward to the opportunity to speak with you about this exciting opportunity as a Speech Therapist in Canada Toronto.</w:t>
      </w:r>
    </w:p>
    <w:p>
      <w:pPr>
        <w:pStyle w:val="BodyText"/>
      </w:pPr>
      <w:r>
        <w:t xml:space="preserve">Sincerely,</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6-07-21T06:40:28Z</dcterms:created>
  <dcterms:modified xsi:type="dcterms:W3CDTF">2026-07-21T06:40:28Z</dcterms:modified>
</cp:coreProperties>
</file>

<file path=docProps/custom.xml><?xml version="1.0" encoding="utf-8"?>
<Properties xmlns="http://schemas.openxmlformats.org/officeDocument/2006/custom-properties" xmlns:vt="http://schemas.openxmlformats.org/officeDocument/2006/docPropsVTypes"/>
</file>